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1CCCD65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</w:t>
            </w:r>
            <w:r w:rsidR="00490326">
              <w:rPr>
                <w:color w:val="000000"/>
              </w:rPr>
              <w:t>O</w:t>
            </w:r>
            <w:r w:rsidR="00AF059E">
              <w:rPr>
                <w:color w:val="000000"/>
              </w:rPr>
              <w:t>NSTRUCTION CARPEN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FEC0597" w14:textId="3061D971" w:rsidR="00AF059E" w:rsidRDefault="00AF059E" w:rsidP="00AF059E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</w:t>
            </w:r>
            <w:r w:rsidR="0000403A">
              <w:rPr>
                <w:rFonts w:ascii="Arial" w:eastAsia="Arial" w:hAnsi="Arial" w:cs="Arial"/>
                <w:sz w:val="22"/>
                <w:lang w:val="en-US" w:eastAsia="en-US" w:bidi="en-US"/>
              </w:rPr>
              <w:t>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</w:t>
            </w:r>
            <w:r w:rsidR="0000403A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struction carpenter consists of constructing, erecting, installing, and repairing structures and fixtures made of wood, plywood, and wallboard, using carpenter’s hand tools and power tool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09B00CE" w14:textId="54F1D851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 diploma in carpentry from a </w:t>
            </w:r>
            <w:r w:rsidRPr="00AF059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ecog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AF059E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d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vocational school;</w:t>
            </w:r>
          </w:p>
          <w:p w14:paraId="457AAABD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logic and reason to identify the strengths and weaknesses of alternative solutions;</w:t>
            </w:r>
          </w:p>
          <w:p w14:paraId="0DF4EE94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determine the kind of tools and equipment needed to do a job and to monitor gauges, dials, or other indicators to make sure a machine is working properly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2FD3B09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67CE8017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7814D88E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itiative — Job requires a willingness to take on responsibilities and challenges.</w:t>
            </w:r>
          </w:p>
          <w:p w14:paraId="52C4B67F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5F9A0A2A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3384D9E8" w14:textId="77777777" w:rsidR="00AF059E" w:rsidRDefault="00AF059E" w:rsidP="00AF059E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5DD36BD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ssemble and fasten materials to make framework or props, using hand tools and wood screws, nails, dowel pins, or glue;</w:t>
            </w:r>
          </w:p>
          <w:p w14:paraId="3289C422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Build or repair cabinets, doors, frameworks, floors, and other wooden fixtures used in buildings, using woodworking machines, carpenter's hand tools, and power tools;</w:t>
            </w:r>
          </w:p>
          <w:p w14:paraId="6A360D2A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ollow established safety rules and regulations and maintain a safe and clean environment;</w:t>
            </w:r>
          </w:p>
          <w:p w14:paraId="36A3E2AB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pect ceiling or floor tile, wall coverings, siding, glass, or woodwork to detect broken or damaged structures;</w:t>
            </w:r>
          </w:p>
          <w:p w14:paraId="483B8EDD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stall structures and fixtures, such as windows, frames, floorings, and trim, or hardware, using carpenter's hand and power tools;</w:t>
            </w:r>
          </w:p>
          <w:p w14:paraId="2FE49ED6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easure and mark cutting lines on materials, using ruler, pencil, chalk, and marking gauge;</w:t>
            </w:r>
          </w:p>
          <w:p w14:paraId="70AE3674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move damaged or defective parts or sections of structures and repair or replace, using hand tools;</w:t>
            </w:r>
          </w:p>
          <w:p w14:paraId="666C019D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hape or cut materials to specified measurements, using hand tools, machines, or power saw;</w:t>
            </w:r>
          </w:p>
          <w:p w14:paraId="5886DF71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tudy specifications in blueprints, sketches or building plans to prepare project layout and determine dimensions and materials required;</w:t>
            </w:r>
          </w:p>
          <w:p w14:paraId="4936D21C" w14:textId="77777777" w:rsidR="00AF059E" w:rsidRDefault="00AF059E" w:rsidP="00AF059E">
            <w:pPr>
              <w:pStyle w:val="Normale"/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Verify trueness of structure, using plumb bob and level.</w:t>
            </w:r>
          </w:p>
          <w:p w14:paraId="572750C4" w14:textId="77777777" w:rsidR="00AF059E" w:rsidRDefault="00AF059E" w:rsidP="00AF059E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F0F7FF3" w14:textId="073B8CE7" w:rsidR="00B62CD1" w:rsidRPr="00540314" w:rsidRDefault="00B62CD1" w:rsidP="00490326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0"/>
  </w:num>
  <w:num w:numId="2">
    <w:abstractNumId w:val="12"/>
  </w:num>
  <w:num w:numId="3">
    <w:abstractNumId w:val="20"/>
  </w:num>
  <w:num w:numId="4">
    <w:abstractNumId w:val="4"/>
  </w:num>
  <w:num w:numId="5">
    <w:abstractNumId w:val="17"/>
  </w:num>
  <w:num w:numId="6">
    <w:abstractNumId w:val="18"/>
  </w:num>
  <w:num w:numId="7">
    <w:abstractNumId w:val="9"/>
  </w:num>
  <w:num w:numId="8">
    <w:abstractNumId w:val="31"/>
  </w:num>
  <w:num w:numId="9">
    <w:abstractNumId w:val="11"/>
  </w:num>
  <w:num w:numId="10">
    <w:abstractNumId w:val="0"/>
  </w:num>
  <w:num w:numId="11">
    <w:abstractNumId w:val="6"/>
  </w:num>
  <w:num w:numId="12">
    <w:abstractNumId w:val="28"/>
  </w:num>
  <w:num w:numId="13">
    <w:abstractNumId w:val="3"/>
  </w:num>
  <w:num w:numId="14">
    <w:abstractNumId w:val="19"/>
  </w:num>
  <w:num w:numId="15">
    <w:abstractNumId w:val="14"/>
  </w:num>
  <w:num w:numId="16">
    <w:abstractNumId w:val="13"/>
  </w:num>
  <w:num w:numId="17">
    <w:abstractNumId w:val="26"/>
  </w:num>
  <w:num w:numId="18">
    <w:abstractNumId w:val="25"/>
  </w:num>
  <w:num w:numId="19">
    <w:abstractNumId w:val="1"/>
  </w:num>
  <w:num w:numId="20">
    <w:abstractNumId w:val="16"/>
  </w:num>
  <w:num w:numId="21">
    <w:abstractNumId w:val="29"/>
  </w:num>
  <w:num w:numId="22">
    <w:abstractNumId w:val="22"/>
  </w:num>
  <w:num w:numId="23">
    <w:abstractNumId w:val="7"/>
  </w:num>
  <w:num w:numId="24">
    <w:abstractNumId w:val="2"/>
  </w:num>
  <w:num w:numId="25">
    <w:abstractNumId w:val="21"/>
  </w:num>
  <w:num w:numId="26">
    <w:abstractNumId w:val="15"/>
  </w:num>
  <w:num w:numId="27">
    <w:abstractNumId w:val="10"/>
  </w:num>
  <w:num w:numId="28">
    <w:abstractNumId w:val="27"/>
  </w:num>
  <w:num w:numId="29">
    <w:abstractNumId w:val="23"/>
  </w:num>
  <w:num w:numId="30">
    <w:abstractNumId w:val="8"/>
  </w:num>
  <w:num w:numId="31">
    <w:abstractNumId w:val="5"/>
  </w:num>
  <w:num w:numId="32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onstruction carpent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Carpenters construct and repair building frameworks and structures—such as_x000a_stairways, doorframes, partitions, and rafters—made from wood and other_x000a_materials. They also may install kitchen cabinets, siding, and drywall."/>
    <w:docVar w:name="Source" w:val="http://www.lawyers-in-usa.com"/>
    <w:docVar w:name="Tags" w:val="construction carpenter, job description, human resources documents, interview guides, business documents, entrepreneurship, entrepreneur, construction carpenter job description template, construction carpenter job description example"/>
  </w:docVars>
  <w:rsids>
    <w:rsidRoot w:val="008E3706"/>
    <w:rsid w:val="0000403A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4310"/>
    <w:rsid w:val="0047656E"/>
    <w:rsid w:val="00490326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67CB0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A64A7"/>
    <w:rsid w:val="008C1204"/>
    <w:rsid w:val="008D2501"/>
    <w:rsid w:val="008E3706"/>
    <w:rsid w:val="009031E5"/>
    <w:rsid w:val="00915C4D"/>
    <w:rsid w:val="009357FF"/>
    <w:rsid w:val="009522C9"/>
    <w:rsid w:val="00954CAC"/>
    <w:rsid w:val="00986DEC"/>
    <w:rsid w:val="009948FA"/>
    <w:rsid w:val="009A19AB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2</Words>
  <Characters>2190</Characters>
  <Application>Microsoft Office Word</Application>
  <DocSecurity>0</DocSecurity>
  <Lines>9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35:00Z</dcterms:created>
  <dcterms:modified xsi:type="dcterms:W3CDTF">2019-10-21T19:08:00Z</dcterms:modified>
  <cp:category/>
</cp:coreProperties>
</file>